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57C962" w14:textId="77777777" w:rsidR="00E03F60" w:rsidRDefault="00E03F60" w:rsidP="00E03F60">
      <w:pPr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X-Ray Calc </w:t>
      </w:r>
    </w:p>
    <w:p w14:paraId="3DD59350" w14:textId="77777777" w:rsidR="00E03F60" w:rsidRDefault="00E03F60" w:rsidP="00E03F60">
      <w:pPr>
        <w:jc w:val="center"/>
        <w:rPr>
          <w:sz w:val="40"/>
          <w:szCs w:val="40"/>
        </w:rPr>
      </w:pPr>
      <w:r>
        <w:rPr>
          <w:sz w:val="40"/>
          <w:szCs w:val="40"/>
        </w:rPr>
        <w:t>v. 2.4</w:t>
      </w:r>
    </w:p>
    <w:p w14:paraId="45812E51" w14:textId="77777777" w:rsidR="00E03F60" w:rsidRDefault="00E03F60" w:rsidP="00E03F60">
      <w:pPr>
        <w:jc w:val="center"/>
        <w:rPr>
          <w:sz w:val="40"/>
          <w:szCs w:val="40"/>
        </w:rPr>
      </w:pPr>
    </w:p>
    <w:p w14:paraId="07DAB37E" w14:textId="337AE658" w:rsidR="00E03F60" w:rsidRDefault="00BF11FB" w:rsidP="00E03F60">
      <w:pPr>
        <w:jc w:val="center"/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t>FITTING</w:t>
      </w:r>
      <w:r w:rsidR="00E03F60">
        <w:rPr>
          <w:b/>
          <w:bCs/>
          <w:sz w:val="52"/>
          <w:szCs w:val="52"/>
        </w:rPr>
        <w:t xml:space="preserve"> MANUAL</w:t>
      </w:r>
    </w:p>
    <w:p w14:paraId="04CCA546" w14:textId="77777777" w:rsidR="00FE394E" w:rsidRDefault="00FE394E">
      <w:bookmarkStart w:id="0" w:name="_GoBack"/>
      <w:bookmarkEnd w:id="0"/>
    </w:p>
    <w:sectPr w:rsidR="00FE39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zYxMTc3NLewNDFU0lEKTi0uzszPAykwrAUA2vxe+iwAAAA="/>
  </w:docVars>
  <w:rsids>
    <w:rsidRoot w:val="00EC5BFD"/>
    <w:rsid w:val="007D3220"/>
    <w:rsid w:val="00BF11FB"/>
    <w:rsid w:val="00E03F60"/>
    <w:rsid w:val="00EC5BFD"/>
    <w:rsid w:val="00FE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C24A8FC"/>
  <w15:chartTrackingRefBased/>
  <w15:docId w15:val="{C6584956-60F1-49FE-BAA3-574CB044A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03F6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43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kov, Oleksiy</dc:creator>
  <cp:keywords/>
  <dc:description/>
  <cp:lastModifiedBy>Penkov, Oleksiy</cp:lastModifiedBy>
  <cp:revision>3</cp:revision>
  <cp:lastPrinted>2020-02-19T05:24:00Z</cp:lastPrinted>
  <dcterms:created xsi:type="dcterms:W3CDTF">2020-02-19T05:25:00Z</dcterms:created>
  <dcterms:modified xsi:type="dcterms:W3CDTF">2020-02-19T05:25:00Z</dcterms:modified>
</cp:coreProperties>
</file>